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33B19" w:rsidRPr="007C16AC" w:rsidRDefault="007C16AC" w:rsidP="009503B9">
      <w:pPr>
        <w:pStyle w:val="NoSpacing"/>
        <w:jc w:val="right"/>
        <w:rPr>
          <w:rFonts w:asciiTheme="majorHAnsi" w:hAnsiTheme="majorHAnsi" w:cstheme="majorHAnsi"/>
          <w:bCs/>
          <w:sz w:val="28"/>
          <w:szCs w:val="28"/>
        </w:rPr>
      </w:pPr>
      <w:r>
        <w:rPr>
          <w:rFonts w:asciiTheme="majorHAnsi" w:hAnsiTheme="majorHAnsi" w:cstheme="majorHAnsi"/>
          <w:noProof/>
          <w:sz w:val="20"/>
          <w:szCs w:val="20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-99060</wp:posOffset>
            </wp:positionV>
            <wp:extent cx="1451610" cy="615479"/>
            <wp:effectExtent l="0" t="0" r="0" b="0"/>
            <wp:wrapNone/>
            <wp:docPr id="1121675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167576" name="Picture 112167576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1610" cy="6154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503B9" w:rsidRPr="007C16AC">
        <w:rPr>
          <w:rFonts w:asciiTheme="majorHAnsi" w:hAnsiTheme="majorHAnsi" w:cstheme="majorHAnsi"/>
          <w:noProof/>
          <w:sz w:val="20"/>
          <w:szCs w:val="20"/>
        </w:rPr>
        <w:drawing>
          <wp:anchor distT="0" distB="0" distL="114300" distR="114300" simplePos="0" relativeHeight="251661312" behindDoc="0" locked="0" layoutInCell="1" allowOverlap="1" wp14:anchorId="5DBB040A" wp14:editId="6A96D88F">
            <wp:simplePos x="0" y="0"/>
            <wp:positionH relativeFrom="column">
              <wp:posOffset>4309110</wp:posOffset>
            </wp:positionH>
            <wp:positionV relativeFrom="paragraph">
              <wp:posOffset>-791210</wp:posOffset>
            </wp:positionV>
            <wp:extent cx="2213386" cy="474262"/>
            <wp:effectExtent l="0" t="0" r="0" b="2540"/>
            <wp:wrapNone/>
            <wp:docPr id="91145594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1455940" name="Picture 911455940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3386" cy="4742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33B19" w:rsidRPr="007C16AC">
        <w:rPr>
          <w:rFonts w:asciiTheme="majorHAnsi" w:hAnsiTheme="majorHAnsi" w:cstheme="majorHAnsi"/>
          <w:bCs/>
          <w:sz w:val="28"/>
          <w:szCs w:val="28"/>
        </w:rPr>
        <w:t xml:space="preserve">THE </w:t>
      </w:r>
      <w:r w:rsidRPr="007C16AC">
        <w:rPr>
          <w:rFonts w:asciiTheme="majorHAnsi" w:hAnsiTheme="majorHAnsi" w:cstheme="majorHAnsi"/>
          <w:bCs/>
          <w:sz w:val="28"/>
          <w:szCs w:val="28"/>
        </w:rPr>
        <w:t>BRIDGE</w:t>
      </w:r>
    </w:p>
    <w:p w:rsidR="00833B19" w:rsidRDefault="00833B19" w:rsidP="00833B19">
      <w:pPr>
        <w:pStyle w:val="NoSpacing"/>
        <w:rPr>
          <w:b/>
          <w:sz w:val="28"/>
        </w:rPr>
      </w:pPr>
    </w:p>
    <w:p w:rsidR="00833B19" w:rsidRPr="0031799F" w:rsidRDefault="00833B19" w:rsidP="009503B9">
      <w:pPr>
        <w:pStyle w:val="NoSpacing"/>
        <w:jc w:val="right"/>
        <w:rPr>
          <w:b/>
          <w:sz w:val="28"/>
        </w:rPr>
      </w:pPr>
      <w:r w:rsidRPr="0031799F">
        <w:rPr>
          <w:b/>
          <w:sz w:val="28"/>
        </w:rPr>
        <w:t>STANDING ORDER MANDATE</w:t>
      </w:r>
    </w:p>
    <w:p w:rsidR="00833B19" w:rsidRDefault="00833B19" w:rsidP="00833B19"/>
    <w:p w:rsidR="00833B19" w:rsidRDefault="00833B19" w:rsidP="00833B19"/>
    <w:p w:rsidR="00833B19" w:rsidRDefault="00833B19" w:rsidP="00833B19">
      <w:pPr>
        <w:pBdr>
          <w:bottom w:val="single" w:sz="4" w:space="1" w:color="auto"/>
        </w:pBdr>
      </w:pPr>
      <w:r>
        <w:t>To:                                                                                                         Bank / Building Society</w:t>
      </w:r>
    </w:p>
    <w:p w:rsidR="00833B19" w:rsidRDefault="00833B19" w:rsidP="00833B19"/>
    <w:p w:rsidR="00833B19" w:rsidRDefault="00833B19" w:rsidP="00833B19">
      <w:pPr>
        <w:pBdr>
          <w:bottom w:val="single" w:sz="4" w:space="1" w:color="auto"/>
        </w:pBdr>
      </w:pPr>
      <w:r>
        <w:t>Branch:</w:t>
      </w:r>
    </w:p>
    <w:p w:rsidR="00833B19" w:rsidRDefault="00833B19" w:rsidP="00833B19"/>
    <w:p w:rsidR="00833B19" w:rsidRDefault="00833B19" w:rsidP="00833B19"/>
    <w:p w:rsidR="00833B19" w:rsidRPr="001E0CE0" w:rsidRDefault="00833B19" w:rsidP="00833B19">
      <w:pPr>
        <w:rPr>
          <w:b/>
        </w:rPr>
      </w:pPr>
      <w:r w:rsidRPr="001E0CE0">
        <w:rPr>
          <w:b/>
        </w:rPr>
        <w:t>Please Pay:</w:t>
      </w:r>
    </w:p>
    <w:p w:rsidR="00833B19" w:rsidRPr="0031799F" w:rsidRDefault="00833B19" w:rsidP="00833B19">
      <w:pPr>
        <w:rPr>
          <w:sz w:val="1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80"/>
        <w:gridCol w:w="1458"/>
        <w:gridCol w:w="4578"/>
      </w:tblGrid>
      <w:tr w:rsidR="00833B19" w:rsidTr="00500438">
        <w:tc>
          <w:tcPr>
            <w:tcW w:w="9242" w:type="dxa"/>
            <w:gridSpan w:val="3"/>
          </w:tcPr>
          <w:p w:rsidR="00833B19" w:rsidRPr="00BC0D7F" w:rsidRDefault="00833B19" w:rsidP="00500438">
            <w:pPr>
              <w:rPr>
                <w:sz w:val="18"/>
              </w:rPr>
            </w:pPr>
            <w:r w:rsidRPr="00BC0D7F">
              <w:rPr>
                <w:sz w:val="18"/>
              </w:rPr>
              <w:t>Beneficiary’s Bank and Branch Name:</w:t>
            </w:r>
          </w:p>
          <w:p w:rsidR="00833B19" w:rsidRDefault="00833B19" w:rsidP="00500438"/>
          <w:p w:rsidR="00833B19" w:rsidRPr="001E0CE0" w:rsidRDefault="00833B19" w:rsidP="00500438">
            <w:pPr>
              <w:rPr>
                <w:b/>
              </w:rPr>
            </w:pPr>
            <w:r w:rsidRPr="001E0CE0">
              <w:rPr>
                <w:b/>
              </w:rPr>
              <w:t>LLOYDS BANK, HORNCHURCH, ESSEX</w:t>
            </w:r>
          </w:p>
          <w:p w:rsidR="00833B19" w:rsidRDefault="00833B19" w:rsidP="00500438"/>
        </w:tc>
      </w:tr>
      <w:tr w:rsidR="00833B19" w:rsidTr="00500438">
        <w:tc>
          <w:tcPr>
            <w:tcW w:w="3080" w:type="dxa"/>
          </w:tcPr>
          <w:p w:rsidR="00833B19" w:rsidRDefault="00833B19" w:rsidP="00500438">
            <w:r w:rsidRPr="00BC0D7F">
              <w:rPr>
                <w:sz w:val="18"/>
              </w:rPr>
              <w:t>Sorting Code Number:</w:t>
            </w:r>
          </w:p>
          <w:p w:rsidR="00833B19" w:rsidRPr="0031799F" w:rsidRDefault="00833B19" w:rsidP="00500438">
            <w:pPr>
              <w:rPr>
                <w:sz w:val="14"/>
              </w:rPr>
            </w:pPr>
          </w:p>
          <w:p w:rsidR="00833B19" w:rsidRPr="001E0CE0" w:rsidRDefault="00833B19" w:rsidP="00500438">
            <w:pPr>
              <w:rPr>
                <w:b/>
              </w:rPr>
            </w:pPr>
            <w:r w:rsidRPr="001E0CE0">
              <w:rPr>
                <w:b/>
              </w:rPr>
              <w:t>30-14-24</w:t>
            </w:r>
          </w:p>
          <w:p w:rsidR="00833B19" w:rsidRPr="0031799F" w:rsidRDefault="00833B19" w:rsidP="00500438">
            <w:pPr>
              <w:rPr>
                <w:sz w:val="14"/>
              </w:rPr>
            </w:pPr>
          </w:p>
        </w:tc>
        <w:tc>
          <w:tcPr>
            <w:tcW w:w="6162" w:type="dxa"/>
            <w:gridSpan w:val="2"/>
          </w:tcPr>
          <w:p w:rsidR="00833B19" w:rsidRPr="00BC0D7F" w:rsidRDefault="00833B19" w:rsidP="00500438">
            <w:r w:rsidRPr="00BC0D7F">
              <w:rPr>
                <w:sz w:val="18"/>
              </w:rPr>
              <w:t>Beneficiary’s Account Number:</w:t>
            </w:r>
          </w:p>
          <w:p w:rsidR="00833B19" w:rsidRPr="0031799F" w:rsidRDefault="00833B19" w:rsidP="00500438">
            <w:pPr>
              <w:rPr>
                <w:sz w:val="14"/>
              </w:rPr>
            </w:pPr>
          </w:p>
          <w:p w:rsidR="00833B19" w:rsidRPr="0031799F" w:rsidRDefault="00833B19" w:rsidP="00500438">
            <w:pPr>
              <w:rPr>
                <w:b/>
                <w:sz w:val="14"/>
              </w:rPr>
            </w:pPr>
            <w:r w:rsidRPr="001E0CE0">
              <w:rPr>
                <w:b/>
              </w:rPr>
              <w:t>2</w:t>
            </w:r>
            <w:r w:rsidR="00800326">
              <w:rPr>
                <w:b/>
              </w:rPr>
              <w:t>1059068</w:t>
            </w:r>
            <w:bookmarkStart w:id="0" w:name="_GoBack"/>
            <w:bookmarkEnd w:id="0"/>
          </w:p>
        </w:tc>
      </w:tr>
      <w:tr w:rsidR="00833B19" w:rsidTr="00500438">
        <w:tc>
          <w:tcPr>
            <w:tcW w:w="4621" w:type="dxa"/>
            <w:gridSpan w:val="2"/>
          </w:tcPr>
          <w:p w:rsidR="00833B19" w:rsidRDefault="00833B19" w:rsidP="00500438">
            <w:pPr>
              <w:rPr>
                <w:b/>
              </w:rPr>
            </w:pPr>
            <w:r>
              <w:rPr>
                <w:sz w:val="18"/>
              </w:rPr>
              <w:t>Beneficiary’s Name:</w:t>
            </w:r>
            <w:r w:rsidRPr="001E0CE0">
              <w:rPr>
                <w:b/>
              </w:rPr>
              <w:t xml:space="preserve"> </w:t>
            </w:r>
          </w:p>
          <w:p w:rsidR="00833B19" w:rsidRDefault="00833B19" w:rsidP="00500438">
            <w:pPr>
              <w:rPr>
                <w:b/>
              </w:rPr>
            </w:pPr>
          </w:p>
          <w:p w:rsidR="00833B19" w:rsidRPr="00BC0D7F" w:rsidRDefault="00833B19" w:rsidP="00500438">
            <w:r w:rsidRPr="001E0CE0">
              <w:rPr>
                <w:b/>
              </w:rPr>
              <w:t>THE STUDENT SUPPORT FUND</w:t>
            </w:r>
          </w:p>
          <w:p w:rsidR="00833B19" w:rsidRPr="0031799F" w:rsidRDefault="00833B19" w:rsidP="00500438">
            <w:pPr>
              <w:rPr>
                <w:sz w:val="14"/>
              </w:rPr>
            </w:pPr>
          </w:p>
        </w:tc>
        <w:tc>
          <w:tcPr>
            <w:tcW w:w="4621" w:type="dxa"/>
          </w:tcPr>
          <w:p w:rsidR="00833B19" w:rsidRDefault="00833B19" w:rsidP="00500438">
            <w:pPr>
              <w:rPr>
                <w:sz w:val="18"/>
              </w:rPr>
            </w:pPr>
            <w:r>
              <w:rPr>
                <w:sz w:val="18"/>
              </w:rPr>
              <w:t>Reference:</w:t>
            </w:r>
          </w:p>
          <w:p w:rsidR="00833B19" w:rsidRDefault="00833B19" w:rsidP="00500438">
            <w:pPr>
              <w:rPr>
                <w:sz w:val="18"/>
              </w:rPr>
            </w:pPr>
          </w:p>
          <w:p w:rsidR="00833B19" w:rsidRDefault="00833B19" w:rsidP="00500438">
            <w:pPr>
              <w:rPr>
                <w:sz w:val="18"/>
              </w:rPr>
            </w:pPr>
            <w:r>
              <w:rPr>
                <w:sz w:val="18"/>
              </w:rPr>
              <w:t xml:space="preserve">……………………………………..…………….. / </w:t>
            </w:r>
            <w:r w:rsidR="00F77844">
              <w:rPr>
                <w:sz w:val="18"/>
              </w:rPr>
              <w:t>2015</w:t>
            </w:r>
          </w:p>
          <w:p w:rsidR="00833B19" w:rsidRPr="00906F74" w:rsidRDefault="00833B19" w:rsidP="00500438">
            <w:pPr>
              <w:rPr>
                <w:sz w:val="18"/>
              </w:rPr>
            </w:pPr>
            <w:r>
              <w:rPr>
                <w:sz w:val="18"/>
              </w:rPr>
              <w:t>(Daughters name)</w:t>
            </w:r>
          </w:p>
        </w:tc>
      </w:tr>
      <w:tr w:rsidR="00833B19" w:rsidTr="00500438">
        <w:tc>
          <w:tcPr>
            <w:tcW w:w="3080" w:type="dxa"/>
          </w:tcPr>
          <w:p w:rsidR="00833B19" w:rsidRDefault="00833B19" w:rsidP="00500438">
            <w:pPr>
              <w:rPr>
                <w:sz w:val="18"/>
              </w:rPr>
            </w:pPr>
          </w:p>
          <w:p w:rsidR="00833B19" w:rsidRPr="001E0CE0" w:rsidRDefault="00833B19" w:rsidP="00500438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First, usual and last payment</w:t>
            </w:r>
            <w:r w:rsidRPr="001E0CE0">
              <w:rPr>
                <w:b/>
                <w:sz w:val="18"/>
              </w:rPr>
              <w:t>:</w:t>
            </w:r>
          </w:p>
          <w:p w:rsidR="00833B19" w:rsidRDefault="00833B19" w:rsidP="00500438">
            <w:pPr>
              <w:rPr>
                <w:sz w:val="18"/>
              </w:rPr>
            </w:pPr>
            <w:r>
              <w:rPr>
                <w:sz w:val="18"/>
              </w:rPr>
              <w:t>(please ring your preference)</w:t>
            </w:r>
          </w:p>
        </w:tc>
        <w:tc>
          <w:tcPr>
            <w:tcW w:w="6162" w:type="dxa"/>
            <w:gridSpan w:val="2"/>
          </w:tcPr>
          <w:p w:rsidR="00833B19" w:rsidRDefault="00833B19" w:rsidP="00500438">
            <w:pPr>
              <w:rPr>
                <w:sz w:val="18"/>
              </w:rPr>
            </w:pPr>
          </w:p>
          <w:p w:rsidR="00833B19" w:rsidRPr="00BC0D7F" w:rsidRDefault="00833B19" w:rsidP="00500438">
            <w:pPr>
              <w:rPr>
                <w:sz w:val="18"/>
              </w:rPr>
            </w:pPr>
            <w:r>
              <w:rPr>
                <w:sz w:val="18"/>
              </w:rPr>
              <w:t>£ 5.00   /   £ 8.75   /   £10.00   /   Other £……………………..</w:t>
            </w:r>
          </w:p>
        </w:tc>
      </w:tr>
      <w:tr w:rsidR="00833B19" w:rsidTr="00500438">
        <w:tc>
          <w:tcPr>
            <w:tcW w:w="3080" w:type="dxa"/>
          </w:tcPr>
          <w:p w:rsidR="00833B19" w:rsidRDefault="00833B19" w:rsidP="00500438">
            <w:pPr>
              <w:rPr>
                <w:sz w:val="18"/>
              </w:rPr>
            </w:pPr>
          </w:p>
          <w:p w:rsidR="00833B19" w:rsidRPr="001E0CE0" w:rsidRDefault="00833B19" w:rsidP="00500438">
            <w:pPr>
              <w:rPr>
                <w:b/>
                <w:sz w:val="18"/>
              </w:rPr>
            </w:pPr>
            <w:r w:rsidRPr="001E0CE0">
              <w:rPr>
                <w:b/>
                <w:sz w:val="18"/>
              </w:rPr>
              <w:t xml:space="preserve">Date of First Payment: </w:t>
            </w:r>
          </w:p>
          <w:p w:rsidR="00833B19" w:rsidRDefault="00833B19" w:rsidP="00500438">
            <w:pPr>
              <w:rPr>
                <w:sz w:val="18"/>
              </w:rPr>
            </w:pPr>
            <w:r>
              <w:rPr>
                <w:sz w:val="18"/>
              </w:rPr>
              <w:t>(please ring your preference)</w:t>
            </w:r>
          </w:p>
        </w:tc>
        <w:tc>
          <w:tcPr>
            <w:tcW w:w="6162" w:type="dxa"/>
            <w:gridSpan w:val="2"/>
          </w:tcPr>
          <w:p w:rsidR="00833B19" w:rsidRDefault="00833B19" w:rsidP="00500438">
            <w:pPr>
              <w:rPr>
                <w:sz w:val="18"/>
              </w:rPr>
            </w:pPr>
          </w:p>
          <w:p w:rsidR="00833B19" w:rsidRDefault="00F77844" w:rsidP="00F77844">
            <w:pPr>
              <w:rPr>
                <w:sz w:val="18"/>
              </w:rPr>
            </w:pPr>
            <w:r>
              <w:rPr>
                <w:sz w:val="18"/>
              </w:rPr>
              <w:t>5</w:t>
            </w:r>
            <w:r w:rsidRPr="00F77844">
              <w:rPr>
                <w:sz w:val="18"/>
                <w:vertAlign w:val="superscript"/>
              </w:rPr>
              <w:t>th</w:t>
            </w:r>
            <w:r>
              <w:rPr>
                <w:sz w:val="18"/>
              </w:rPr>
              <w:t xml:space="preserve">   /   </w:t>
            </w:r>
            <w:r w:rsidR="00833B19">
              <w:rPr>
                <w:sz w:val="18"/>
              </w:rPr>
              <w:t>15</w:t>
            </w:r>
            <w:r w:rsidR="00833B19" w:rsidRPr="00BC0D7F">
              <w:rPr>
                <w:sz w:val="18"/>
                <w:vertAlign w:val="superscript"/>
              </w:rPr>
              <w:t>th</w:t>
            </w:r>
            <w:r w:rsidR="00833B19">
              <w:rPr>
                <w:sz w:val="18"/>
              </w:rPr>
              <w:t xml:space="preserve">  /   30</w:t>
            </w:r>
            <w:r>
              <w:rPr>
                <w:sz w:val="18"/>
                <w:vertAlign w:val="superscript"/>
              </w:rPr>
              <w:t xml:space="preserve">th </w:t>
            </w:r>
            <w:r>
              <w:rPr>
                <w:sz w:val="18"/>
              </w:rPr>
              <w:t xml:space="preserve">  of each month</w:t>
            </w:r>
          </w:p>
        </w:tc>
      </w:tr>
      <w:tr w:rsidR="00833B19" w:rsidTr="00500438">
        <w:tc>
          <w:tcPr>
            <w:tcW w:w="3080" w:type="dxa"/>
          </w:tcPr>
          <w:p w:rsidR="00833B19" w:rsidRDefault="00833B19" w:rsidP="00500438">
            <w:pPr>
              <w:rPr>
                <w:sz w:val="18"/>
              </w:rPr>
            </w:pPr>
          </w:p>
          <w:p w:rsidR="00833B19" w:rsidRPr="001E0CE0" w:rsidRDefault="00833B19" w:rsidP="00500438">
            <w:pPr>
              <w:rPr>
                <w:b/>
                <w:sz w:val="18"/>
              </w:rPr>
            </w:pPr>
            <w:r w:rsidRPr="001E0CE0">
              <w:rPr>
                <w:b/>
                <w:sz w:val="18"/>
              </w:rPr>
              <w:t>Frequency:</w:t>
            </w:r>
          </w:p>
          <w:p w:rsidR="00833B19" w:rsidRDefault="00833B19" w:rsidP="00500438">
            <w:pPr>
              <w:rPr>
                <w:sz w:val="18"/>
              </w:rPr>
            </w:pPr>
          </w:p>
        </w:tc>
        <w:tc>
          <w:tcPr>
            <w:tcW w:w="6162" w:type="dxa"/>
            <w:gridSpan w:val="2"/>
          </w:tcPr>
          <w:p w:rsidR="00833B19" w:rsidRDefault="00833B19" w:rsidP="00500438">
            <w:pPr>
              <w:rPr>
                <w:sz w:val="18"/>
              </w:rPr>
            </w:pPr>
          </w:p>
          <w:p w:rsidR="00833B19" w:rsidRDefault="00833B19" w:rsidP="00500438">
            <w:pPr>
              <w:rPr>
                <w:sz w:val="18"/>
              </w:rPr>
            </w:pPr>
            <w:r>
              <w:rPr>
                <w:sz w:val="18"/>
              </w:rPr>
              <w:t>Monthly    (date of month as above)</w:t>
            </w:r>
          </w:p>
        </w:tc>
      </w:tr>
      <w:tr w:rsidR="00833B19" w:rsidTr="00500438">
        <w:tc>
          <w:tcPr>
            <w:tcW w:w="3080" w:type="dxa"/>
          </w:tcPr>
          <w:p w:rsidR="00833B19" w:rsidRDefault="00833B19" w:rsidP="00500438">
            <w:pPr>
              <w:rPr>
                <w:sz w:val="18"/>
              </w:rPr>
            </w:pPr>
          </w:p>
          <w:p w:rsidR="00833B19" w:rsidRPr="001E0CE0" w:rsidRDefault="00833B19" w:rsidP="00500438">
            <w:pPr>
              <w:rPr>
                <w:b/>
                <w:sz w:val="18"/>
              </w:rPr>
            </w:pPr>
            <w:r w:rsidRPr="001E0CE0">
              <w:rPr>
                <w:b/>
                <w:sz w:val="18"/>
              </w:rPr>
              <w:t>Until:</w:t>
            </w:r>
          </w:p>
          <w:p w:rsidR="00833B19" w:rsidRDefault="00833B19" w:rsidP="00500438">
            <w:pPr>
              <w:rPr>
                <w:sz w:val="18"/>
              </w:rPr>
            </w:pPr>
            <w:r>
              <w:rPr>
                <w:sz w:val="18"/>
              </w:rPr>
              <w:t>(please state your preference)</w:t>
            </w:r>
          </w:p>
        </w:tc>
        <w:tc>
          <w:tcPr>
            <w:tcW w:w="6162" w:type="dxa"/>
            <w:gridSpan w:val="2"/>
          </w:tcPr>
          <w:p w:rsidR="00833B19" w:rsidRDefault="00833B19" w:rsidP="00500438">
            <w:pPr>
              <w:rPr>
                <w:sz w:val="18"/>
              </w:rPr>
            </w:pPr>
          </w:p>
          <w:p w:rsidR="00833B19" w:rsidRDefault="00833B19" w:rsidP="00500438">
            <w:pPr>
              <w:rPr>
                <w:sz w:val="18"/>
              </w:rPr>
            </w:pPr>
            <w:r>
              <w:rPr>
                <w:sz w:val="18"/>
              </w:rPr>
              <w:t>Expiry Date……………………………..      or     UNTIL FURTHER NOTICE</w:t>
            </w:r>
          </w:p>
          <w:p w:rsidR="00833B19" w:rsidRDefault="00833B19" w:rsidP="00500438">
            <w:pPr>
              <w:rPr>
                <w:sz w:val="18"/>
              </w:rPr>
            </w:pPr>
          </w:p>
        </w:tc>
      </w:tr>
    </w:tbl>
    <w:p w:rsidR="00833B19" w:rsidRDefault="00833B19" w:rsidP="00833B19"/>
    <w:p w:rsidR="00833B19" w:rsidRDefault="00833B19" w:rsidP="00833B19"/>
    <w:p w:rsidR="00833B19" w:rsidRPr="0031799F" w:rsidRDefault="00833B19" w:rsidP="00833B19">
      <w:pPr>
        <w:rPr>
          <w:b/>
          <w:sz w:val="14"/>
        </w:rPr>
      </w:pPr>
    </w:p>
    <w:p w:rsidR="00833B19" w:rsidRPr="001E0CE0" w:rsidRDefault="00833B19" w:rsidP="00833B19">
      <w:pPr>
        <w:rPr>
          <w:b/>
        </w:rPr>
      </w:pPr>
      <w:r w:rsidRPr="001E0CE0">
        <w:rPr>
          <w:b/>
        </w:rPr>
        <w:t>ACCOUNT TO BE DEBIT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39"/>
        <w:gridCol w:w="5977"/>
      </w:tblGrid>
      <w:tr w:rsidR="00833B19" w:rsidTr="00500438">
        <w:tc>
          <w:tcPr>
            <w:tcW w:w="3085" w:type="dxa"/>
          </w:tcPr>
          <w:p w:rsidR="00833B19" w:rsidRDefault="00833B19" w:rsidP="00500438"/>
          <w:p w:rsidR="00833B19" w:rsidRDefault="00833B19" w:rsidP="00500438">
            <w:r>
              <w:t>Account Name:</w:t>
            </w:r>
          </w:p>
          <w:p w:rsidR="00833B19" w:rsidRDefault="00833B19" w:rsidP="00500438"/>
        </w:tc>
        <w:tc>
          <w:tcPr>
            <w:tcW w:w="6157" w:type="dxa"/>
          </w:tcPr>
          <w:p w:rsidR="00833B19" w:rsidRDefault="00833B19" w:rsidP="00500438"/>
        </w:tc>
      </w:tr>
      <w:tr w:rsidR="00833B19" w:rsidTr="00500438">
        <w:tc>
          <w:tcPr>
            <w:tcW w:w="3085" w:type="dxa"/>
          </w:tcPr>
          <w:p w:rsidR="00833B19" w:rsidRDefault="00833B19" w:rsidP="00500438"/>
          <w:p w:rsidR="00833B19" w:rsidRDefault="00833B19" w:rsidP="00500438">
            <w:r>
              <w:t>Sorting Code Number:</w:t>
            </w:r>
          </w:p>
          <w:p w:rsidR="00833B19" w:rsidRDefault="00833B19" w:rsidP="00500438"/>
        </w:tc>
        <w:tc>
          <w:tcPr>
            <w:tcW w:w="6157" w:type="dxa"/>
          </w:tcPr>
          <w:p w:rsidR="00833B19" w:rsidRDefault="00833B19" w:rsidP="00500438"/>
        </w:tc>
      </w:tr>
      <w:tr w:rsidR="00833B19" w:rsidTr="00500438">
        <w:tc>
          <w:tcPr>
            <w:tcW w:w="3085" w:type="dxa"/>
          </w:tcPr>
          <w:p w:rsidR="00833B19" w:rsidRDefault="00833B19" w:rsidP="00500438"/>
          <w:p w:rsidR="00833B19" w:rsidRDefault="00833B19" w:rsidP="00500438">
            <w:r>
              <w:t>Bank Account Number:</w:t>
            </w:r>
          </w:p>
          <w:p w:rsidR="00833B19" w:rsidRDefault="00833B19" w:rsidP="00500438"/>
        </w:tc>
        <w:tc>
          <w:tcPr>
            <w:tcW w:w="6157" w:type="dxa"/>
          </w:tcPr>
          <w:p w:rsidR="00833B19" w:rsidRDefault="00833B19" w:rsidP="00500438"/>
        </w:tc>
      </w:tr>
      <w:tr w:rsidR="00833B19" w:rsidTr="00500438">
        <w:tc>
          <w:tcPr>
            <w:tcW w:w="3085" w:type="dxa"/>
          </w:tcPr>
          <w:p w:rsidR="00833B19" w:rsidRDefault="00833B19" w:rsidP="00500438"/>
          <w:p w:rsidR="00833B19" w:rsidRDefault="00833B19" w:rsidP="00500438">
            <w:r>
              <w:t>SIGNATURE:</w:t>
            </w:r>
          </w:p>
          <w:p w:rsidR="00833B19" w:rsidRDefault="00833B19" w:rsidP="00500438"/>
        </w:tc>
        <w:tc>
          <w:tcPr>
            <w:tcW w:w="6157" w:type="dxa"/>
          </w:tcPr>
          <w:p w:rsidR="00833B19" w:rsidRDefault="00833B19" w:rsidP="00500438"/>
        </w:tc>
      </w:tr>
      <w:tr w:rsidR="00833B19" w:rsidTr="00500438">
        <w:tc>
          <w:tcPr>
            <w:tcW w:w="3085" w:type="dxa"/>
          </w:tcPr>
          <w:p w:rsidR="00833B19" w:rsidRDefault="00833B19" w:rsidP="00500438"/>
          <w:p w:rsidR="00833B19" w:rsidRDefault="00833B19" w:rsidP="00500438">
            <w:r>
              <w:t>DATE:</w:t>
            </w:r>
          </w:p>
          <w:p w:rsidR="00833B19" w:rsidRDefault="00833B19" w:rsidP="00500438"/>
        </w:tc>
        <w:tc>
          <w:tcPr>
            <w:tcW w:w="6157" w:type="dxa"/>
          </w:tcPr>
          <w:p w:rsidR="00833B19" w:rsidRDefault="00833B19" w:rsidP="00500438"/>
        </w:tc>
      </w:tr>
    </w:tbl>
    <w:p w:rsidR="00833B19" w:rsidRDefault="00833B19" w:rsidP="00833B19"/>
    <w:p w:rsidR="00833B19" w:rsidRDefault="00833B19" w:rsidP="00833B19">
      <w:pPr>
        <w:jc w:val="center"/>
      </w:pPr>
      <w:r w:rsidRPr="0031799F">
        <w:rPr>
          <w:b/>
        </w:rPr>
        <w:t xml:space="preserve">PLEASE RETURN THIS FORM </w:t>
      </w:r>
      <w:r>
        <w:rPr>
          <w:b/>
        </w:rPr>
        <w:t>TO YOUR BANK / BUILDING SOCIETY</w:t>
      </w:r>
    </w:p>
    <w:p w:rsidR="00833B19" w:rsidRDefault="00833B19" w:rsidP="00833B19">
      <w:pPr>
        <w:jc w:val="center"/>
      </w:pPr>
    </w:p>
    <w:sectPr w:rsidR="00833B19" w:rsidSect="00833B19">
      <w:pgSz w:w="11906" w:h="16838"/>
      <w:pgMar w:top="1440" w:right="1440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768B1" w:rsidRDefault="00C768B1" w:rsidP="009503B9">
      <w:r>
        <w:separator/>
      </w:r>
    </w:p>
  </w:endnote>
  <w:endnote w:type="continuationSeparator" w:id="0">
    <w:p w:rsidR="00C768B1" w:rsidRDefault="00C768B1" w:rsidP="009503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768B1" w:rsidRDefault="00C768B1" w:rsidP="009503B9">
      <w:r>
        <w:separator/>
      </w:r>
    </w:p>
  </w:footnote>
  <w:footnote w:type="continuationSeparator" w:id="0">
    <w:p w:rsidR="00C768B1" w:rsidRDefault="00C768B1" w:rsidP="009503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D86587"/>
    <w:multiLevelType w:val="hybridMultilevel"/>
    <w:tmpl w:val="3700821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BA20C3"/>
    <w:multiLevelType w:val="hybridMultilevel"/>
    <w:tmpl w:val="7A44FBB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IxMDAxtbQwMDA1sjBV0lEKTi0uzszPAykwrAUAtvQc9ywAAAA="/>
  </w:docVars>
  <w:rsids>
    <w:rsidRoot w:val="00033EA2"/>
    <w:rsid w:val="00033EA2"/>
    <w:rsid w:val="00172636"/>
    <w:rsid w:val="0021482B"/>
    <w:rsid w:val="00264206"/>
    <w:rsid w:val="00282842"/>
    <w:rsid w:val="002C2506"/>
    <w:rsid w:val="00320E7D"/>
    <w:rsid w:val="004266BB"/>
    <w:rsid w:val="00505E23"/>
    <w:rsid w:val="00617AEC"/>
    <w:rsid w:val="00700245"/>
    <w:rsid w:val="007527B7"/>
    <w:rsid w:val="007A2938"/>
    <w:rsid w:val="007C16AC"/>
    <w:rsid w:val="00800326"/>
    <w:rsid w:val="00833B19"/>
    <w:rsid w:val="009503B9"/>
    <w:rsid w:val="00C02FBA"/>
    <w:rsid w:val="00C15D93"/>
    <w:rsid w:val="00C768B1"/>
    <w:rsid w:val="00CB5C77"/>
    <w:rsid w:val="00CD68FD"/>
    <w:rsid w:val="00D00669"/>
    <w:rsid w:val="00DF7792"/>
    <w:rsid w:val="00F77844"/>
    <w:rsid w:val="00FA04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DB7946"/>
  <w15:docId w15:val="{6F04E33B-EE97-47AC-B669-E227BA2A8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F779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F7792"/>
  </w:style>
  <w:style w:type="paragraph" w:styleId="ListParagraph">
    <w:name w:val="List Paragraph"/>
    <w:basedOn w:val="Normal"/>
    <w:uiPriority w:val="34"/>
    <w:qFormat/>
    <w:rsid w:val="00833B19"/>
    <w:pPr>
      <w:ind w:left="720"/>
      <w:contextualSpacing/>
    </w:pPr>
    <w:rPr>
      <w:rFonts w:eastAsia="Arial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3B1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3B1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33B19"/>
    <w:rPr>
      <w:rFonts w:asciiTheme="minorHAnsi" w:hAnsi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503B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503B9"/>
  </w:style>
  <w:style w:type="paragraph" w:styleId="Footer">
    <w:name w:val="footer"/>
    <w:basedOn w:val="Normal"/>
    <w:link w:val="FooterChar"/>
    <w:uiPriority w:val="99"/>
    <w:unhideWhenUsed/>
    <w:rsid w:val="009503B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503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8</Words>
  <Characters>846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dy, Kathy</dc:creator>
  <cp:lastModifiedBy>Vicky Smith</cp:lastModifiedBy>
  <cp:revision>2</cp:revision>
  <dcterms:created xsi:type="dcterms:W3CDTF">2025-05-22T15:18:00Z</dcterms:created>
  <dcterms:modified xsi:type="dcterms:W3CDTF">2025-05-22T15:18:00Z</dcterms:modified>
</cp:coreProperties>
</file>